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C4F4C" w:rsidRPr="009C4F4C" w:rsidRDefault="009C4F4C" w:rsidP="009C4F4C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9C4F4C">
        <w:rPr>
          <w:rFonts w:eastAsia="Arial"/>
          <w:b/>
          <w:lang w:val="es-AR" w:eastAsia="es-AR"/>
        </w:rPr>
        <w:t>REGISTRADO BAJO CDCIC-064/22</w:t>
      </w:r>
    </w:p>
    <w:p w:rsidR="009C4F4C" w:rsidRPr="009C4F4C" w:rsidRDefault="009C4F4C" w:rsidP="009C4F4C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9C4F4C">
        <w:rPr>
          <w:rFonts w:eastAsia="Arial"/>
          <w:b/>
          <w:lang w:val="es-AR" w:eastAsia="es-AR"/>
        </w:rPr>
        <w:t xml:space="preserve">BAHIA BLANCA, </w:t>
      </w:r>
      <w:r>
        <w:rPr>
          <w:rFonts w:eastAsia="Arial"/>
          <w:b/>
          <w:lang w:val="es-AR" w:eastAsia="es-AR"/>
        </w:rPr>
        <w:t xml:space="preserve"> 22 de marzo de 2022</w:t>
      </w:r>
      <w:bookmarkStart w:id="0" w:name="_GoBack"/>
      <w:bookmarkEnd w:id="0"/>
    </w:p>
    <w:p w:rsidR="009C4F4C" w:rsidRPr="009C4F4C" w:rsidRDefault="009C4F4C" w:rsidP="009C4F4C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9C4F4C" w:rsidRPr="009C4F4C" w:rsidRDefault="009C4F4C" w:rsidP="009C4F4C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9C4F4C" w:rsidRPr="009C4F4C" w:rsidRDefault="009C4F4C" w:rsidP="009C4F4C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9C4F4C">
        <w:rPr>
          <w:rFonts w:eastAsia="Arial"/>
          <w:b/>
          <w:lang w:val="es-AR" w:eastAsia="es-AR"/>
        </w:rPr>
        <w:t xml:space="preserve">VISTO: </w:t>
      </w:r>
    </w:p>
    <w:p w:rsidR="009C4F4C" w:rsidRPr="009C4F4C" w:rsidRDefault="009C4F4C" w:rsidP="009C4F4C">
      <w:pPr>
        <w:spacing w:after="160" w:line="259" w:lineRule="auto"/>
        <w:jc w:val="both"/>
        <w:rPr>
          <w:rFonts w:eastAsia="Arial"/>
          <w:lang w:val="es-AR" w:eastAsia="es-AR"/>
        </w:rPr>
      </w:pPr>
      <w:r w:rsidRPr="009C4F4C">
        <w:rPr>
          <w:rFonts w:eastAsia="Arial"/>
          <w:lang w:val="es-AR" w:eastAsia="es-AR"/>
        </w:rPr>
        <w:t xml:space="preserve">              La Resolución Ministerial N° 1870/16 mediante la cual se crea Sistema Nacional de Reconocimiento Académico (SNRA);</w:t>
      </w:r>
    </w:p>
    <w:p w:rsidR="009C4F4C" w:rsidRPr="009C4F4C" w:rsidRDefault="009C4F4C" w:rsidP="009C4F4C">
      <w:pPr>
        <w:spacing w:after="160" w:line="259" w:lineRule="auto"/>
        <w:ind w:firstLine="851"/>
        <w:jc w:val="both"/>
        <w:rPr>
          <w:rFonts w:eastAsia="Arial"/>
          <w:lang w:val="es-ES_tradnl" w:eastAsia="es-AR"/>
        </w:rPr>
      </w:pPr>
      <w:r w:rsidRPr="009C4F4C">
        <w:rPr>
          <w:rFonts w:eastAsia="Arial"/>
          <w:lang w:val="es-ES_tradnl" w:eastAsia="es-AR"/>
        </w:rPr>
        <w:t>El texto ordenado de la actividad estudiantil, aprobado por Res. CSU-406/12;</w:t>
      </w:r>
    </w:p>
    <w:p w:rsidR="009C4F4C" w:rsidRPr="009C4F4C" w:rsidRDefault="009C4F4C" w:rsidP="009C4F4C">
      <w:pPr>
        <w:spacing w:after="160" w:line="259" w:lineRule="auto"/>
        <w:ind w:firstLine="851"/>
        <w:jc w:val="both"/>
        <w:rPr>
          <w:rFonts w:eastAsia="Arial"/>
          <w:lang w:val="es-ES_tradnl" w:eastAsia="es-AR"/>
        </w:rPr>
      </w:pPr>
      <w:r w:rsidRPr="009C4F4C">
        <w:rPr>
          <w:rFonts w:eastAsia="Arial"/>
          <w:lang w:val="es-ES_tradnl" w:eastAsia="es-AR"/>
        </w:rPr>
        <w:t>La solicitud de equivalencias presentada por el alumno Francisco Núñez (LU 127001): y</w:t>
      </w:r>
    </w:p>
    <w:p w:rsidR="009C4F4C" w:rsidRPr="009C4F4C" w:rsidRDefault="009C4F4C" w:rsidP="009C4F4C">
      <w:pPr>
        <w:spacing w:after="160" w:line="259" w:lineRule="auto"/>
        <w:ind w:firstLine="993"/>
        <w:jc w:val="both"/>
        <w:rPr>
          <w:rFonts w:eastAsia="Arial"/>
          <w:lang w:val="es-ES_tradnl" w:eastAsia="es-AR"/>
        </w:rPr>
      </w:pPr>
    </w:p>
    <w:p w:rsidR="009C4F4C" w:rsidRPr="009C4F4C" w:rsidRDefault="009C4F4C" w:rsidP="009C4F4C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9C4F4C">
        <w:rPr>
          <w:rFonts w:eastAsia="Arial"/>
          <w:b/>
          <w:lang w:val="es-AR" w:eastAsia="es-AR"/>
        </w:rPr>
        <w:t xml:space="preserve">CONSIDERANDO: </w:t>
      </w:r>
    </w:p>
    <w:p w:rsidR="009C4F4C" w:rsidRPr="009C4F4C" w:rsidRDefault="009C4F4C" w:rsidP="009C4F4C">
      <w:pPr>
        <w:spacing w:after="160" w:line="259" w:lineRule="auto"/>
        <w:jc w:val="both"/>
        <w:rPr>
          <w:rFonts w:eastAsia="Arial"/>
          <w:lang w:val="es-AR" w:eastAsia="es-AR"/>
        </w:rPr>
      </w:pPr>
      <w:r w:rsidRPr="009C4F4C">
        <w:rPr>
          <w:rFonts w:eastAsia="Arial"/>
          <w:lang w:val="es-AR" w:eastAsia="es-AR"/>
        </w:rPr>
        <w:t xml:space="preserve">                 Que el Sr. Núñez es alumno regular de la carrera Ingeniería Industrial – Plan 2005 y realizó, durante el presente año, el pase </w:t>
      </w:r>
      <w:proofErr w:type="gramStart"/>
      <w:r w:rsidRPr="009C4F4C">
        <w:rPr>
          <w:rFonts w:eastAsia="Arial"/>
          <w:lang w:val="es-AR" w:eastAsia="es-AR"/>
        </w:rPr>
        <w:t>a  la</w:t>
      </w:r>
      <w:proofErr w:type="gramEnd"/>
      <w:r w:rsidRPr="009C4F4C">
        <w:rPr>
          <w:rFonts w:eastAsia="Arial"/>
          <w:lang w:val="es-AR" w:eastAsia="es-AR"/>
        </w:rPr>
        <w:t xml:space="preserve"> carrera Ingeniería en Sistemas de Información – Plan 2012;</w:t>
      </w:r>
    </w:p>
    <w:p w:rsidR="009C4F4C" w:rsidRPr="009C4F4C" w:rsidRDefault="009C4F4C" w:rsidP="009C4F4C">
      <w:pPr>
        <w:spacing w:after="160" w:line="259" w:lineRule="auto"/>
        <w:ind w:firstLine="1134"/>
        <w:jc w:val="both"/>
        <w:rPr>
          <w:rFonts w:eastAsia="Arial"/>
          <w:lang w:val="es-AR" w:eastAsia="es-AR"/>
        </w:rPr>
      </w:pPr>
      <w:r w:rsidRPr="009C4F4C">
        <w:rPr>
          <w:rFonts w:eastAsia="Arial"/>
          <w:lang w:val="es-AR" w:eastAsia="es-AR"/>
        </w:rPr>
        <w:t>Que para poder avanzar en sus estudios en esta última carrera solicitó el reconocimiento de materias aprobadas oportunamente en Ingeniería Industrial;</w:t>
      </w:r>
    </w:p>
    <w:p w:rsidR="009C4F4C" w:rsidRPr="009C4F4C" w:rsidRDefault="009C4F4C" w:rsidP="009C4F4C">
      <w:pPr>
        <w:spacing w:after="160" w:line="259" w:lineRule="auto"/>
        <w:ind w:firstLine="1134"/>
        <w:jc w:val="both"/>
        <w:rPr>
          <w:rFonts w:eastAsia="Arial"/>
          <w:lang w:val="es-ES_tradnl" w:eastAsia="es-AR"/>
        </w:rPr>
      </w:pPr>
      <w:r w:rsidRPr="009C4F4C">
        <w:rPr>
          <w:rFonts w:eastAsia="Arial"/>
          <w:lang w:val="es-ES_tradnl" w:eastAsia="es-AR"/>
        </w:rPr>
        <w:t>Que la Universidad Nacional del Sur suscribe y forma parte del Sistema Nacional de Reconocimiento Académico y por lo tanto admite el reconocimiento de trayectos formativos, lo cual a su vez implica el otorgamiento de equivalencias de asignaturas;</w:t>
      </w:r>
    </w:p>
    <w:p w:rsidR="009C4F4C" w:rsidRPr="009C4F4C" w:rsidRDefault="009C4F4C" w:rsidP="009C4F4C">
      <w:pPr>
        <w:spacing w:after="160" w:line="259" w:lineRule="auto"/>
        <w:ind w:firstLine="1134"/>
        <w:jc w:val="both"/>
        <w:rPr>
          <w:rFonts w:eastAsia="Arial"/>
          <w:lang w:val="es-ES_tradnl" w:eastAsia="es-AR"/>
        </w:rPr>
      </w:pPr>
      <w:r w:rsidRPr="009C4F4C">
        <w:rPr>
          <w:rFonts w:eastAsia="Arial"/>
          <w:lang w:val="es-ES_tradnl" w:eastAsia="es-AR"/>
        </w:rPr>
        <w:t>Que estas equivalencias deben ser consideradas dentro del trayecto formativo de la carrera y por consiguiente no son analizadas de manera individual por el Departamento Académico disciplinar correspondiente, como ocurre habitualmente con las solicitudes de equivalencias;</w:t>
      </w:r>
    </w:p>
    <w:p w:rsidR="009C4F4C" w:rsidRPr="009C4F4C" w:rsidRDefault="009C4F4C" w:rsidP="009C4F4C">
      <w:pPr>
        <w:spacing w:after="160" w:line="259" w:lineRule="auto"/>
        <w:ind w:firstLine="1134"/>
        <w:jc w:val="both"/>
        <w:rPr>
          <w:rFonts w:eastAsia="Arial"/>
          <w:lang w:val="es-ES_tradnl" w:eastAsia="es-AR"/>
        </w:rPr>
      </w:pPr>
      <w:r w:rsidRPr="009C4F4C">
        <w:rPr>
          <w:rFonts w:eastAsia="Arial"/>
          <w:lang w:val="es-ES_tradnl" w:eastAsia="es-AR"/>
        </w:rPr>
        <w:t>Que por esta razón la Comisión de Asuntos Académicos del DCIC analizó el pedido de equivalencias presentado por el mismo en el marco del Sistema Nacional de Reconocimiento Académico y el reconocimiento de trayectos formativos, en el cual participan ambas carreras involucradas, y resolvió otorgar lo solicitado;</w:t>
      </w:r>
    </w:p>
    <w:p w:rsidR="009C4F4C" w:rsidRPr="009C4F4C" w:rsidRDefault="009C4F4C" w:rsidP="009C4F4C">
      <w:pPr>
        <w:spacing w:after="160" w:line="259" w:lineRule="auto"/>
        <w:jc w:val="both"/>
        <w:rPr>
          <w:rFonts w:eastAsia="Arial"/>
          <w:lang w:val="es-AR" w:eastAsia="es-AR"/>
        </w:rPr>
      </w:pPr>
      <w:r w:rsidRPr="009C4F4C">
        <w:rPr>
          <w:rFonts w:eastAsia="Arial"/>
          <w:lang w:val="es-AR" w:eastAsia="es-AR"/>
        </w:rPr>
        <w:t xml:space="preserve">                 Que el Consejo Departamental aprobó en su reunión ordinaria de fecha 22 de marzo de 2022 lo aconsejado por la comisión antes mencionada;</w:t>
      </w:r>
    </w:p>
    <w:p w:rsidR="009C4F4C" w:rsidRPr="009C4F4C" w:rsidRDefault="009C4F4C" w:rsidP="009C4F4C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C4F4C" w:rsidRPr="009C4F4C" w:rsidRDefault="009C4F4C" w:rsidP="009C4F4C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9C4F4C">
        <w:rPr>
          <w:rFonts w:eastAsia="Arial"/>
          <w:b/>
          <w:lang w:val="es-AR" w:eastAsia="es-AR"/>
        </w:rPr>
        <w:t xml:space="preserve">POR ELLO, </w:t>
      </w:r>
    </w:p>
    <w:p w:rsidR="009C4F4C" w:rsidRPr="009C4F4C" w:rsidRDefault="009C4F4C" w:rsidP="009C4F4C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9C4F4C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9C4F4C" w:rsidRDefault="009C4F4C" w:rsidP="009C4F4C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  <w:r w:rsidRPr="009C4F4C">
        <w:rPr>
          <w:rFonts w:eastAsia="Arial"/>
          <w:b/>
          <w:lang w:val="es-AR" w:eastAsia="es-AR"/>
        </w:rPr>
        <w:lastRenderedPageBreak/>
        <w:t>/// CDCIC-064/22</w:t>
      </w:r>
    </w:p>
    <w:p w:rsidR="009C4F4C" w:rsidRPr="009C4F4C" w:rsidRDefault="009C4F4C" w:rsidP="009C4F4C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9C4F4C">
        <w:rPr>
          <w:rFonts w:eastAsia="Arial"/>
          <w:b/>
          <w:lang w:val="es-AR" w:eastAsia="es-AR"/>
        </w:rPr>
        <w:t>RESUELVE:</w:t>
      </w:r>
    </w:p>
    <w:p w:rsidR="009C4F4C" w:rsidRPr="009C4F4C" w:rsidRDefault="009C4F4C" w:rsidP="009C4F4C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9C4F4C" w:rsidRPr="009C4F4C" w:rsidRDefault="009C4F4C" w:rsidP="009C4F4C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  <w:r w:rsidRPr="009C4F4C">
        <w:rPr>
          <w:rFonts w:eastAsia="Arial"/>
          <w:b/>
          <w:lang w:val="es-AR" w:eastAsia="es-AR"/>
        </w:rPr>
        <w:t>ARTICULO 1º: OTORGAR</w:t>
      </w:r>
      <w:r w:rsidRPr="009C4F4C">
        <w:rPr>
          <w:rFonts w:eastAsia="Arial"/>
          <w:lang w:val="es-AR" w:eastAsia="es-AR"/>
        </w:rPr>
        <w:t xml:space="preserve"> al alumno </w:t>
      </w:r>
      <w:r w:rsidRPr="009C4F4C">
        <w:rPr>
          <w:rFonts w:eastAsia="Arial"/>
          <w:b/>
          <w:lang w:val="es-AR" w:eastAsia="es-AR"/>
        </w:rPr>
        <w:t>Francisco NUÑEZ (LU: 127001)</w:t>
      </w:r>
      <w:r w:rsidRPr="009C4F4C">
        <w:rPr>
          <w:rFonts w:eastAsia="Arial"/>
          <w:lang w:val="es-AR" w:eastAsia="es-AR"/>
        </w:rPr>
        <w:t xml:space="preserve"> la equivalencia que se detalla a continuación: </w:t>
      </w:r>
    </w:p>
    <w:p w:rsidR="009C4F4C" w:rsidRPr="009C4F4C" w:rsidRDefault="009C4F4C" w:rsidP="009C4F4C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tbl>
      <w:tblPr>
        <w:tblW w:w="87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20"/>
        <w:gridCol w:w="1880"/>
        <w:gridCol w:w="1560"/>
        <w:gridCol w:w="1200"/>
        <w:gridCol w:w="1620"/>
        <w:gridCol w:w="1320"/>
      </w:tblGrid>
      <w:tr w:rsidR="009C4F4C" w:rsidRPr="009C4F4C" w:rsidTr="002A3B6B">
        <w:trPr>
          <w:trHeight w:val="300"/>
        </w:trPr>
        <w:tc>
          <w:tcPr>
            <w:tcW w:w="870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C4F4C" w:rsidRPr="009C4F4C" w:rsidRDefault="009C4F4C" w:rsidP="009C4F4C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9C4F4C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UNS</w:t>
            </w:r>
          </w:p>
        </w:tc>
      </w:tr>
      <w:tr w:rsidR="009C4F4C" w:rsidRPr="009C4F4C" w:rsidTr="002A3B6B">
        <w:trPr>
          <w:trHeight w:val="615"/>
        </w:trPr>
        <w:tc>
          <w:tcPr>
            <w:tcW w:w="4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C4F4C" w:rsidRPr="009C4F4C" w:rsidRDefault="009C4F4C" w:rsidP="009C4F4C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9C4F4C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Ingeniería Industrial</w:t>
            </w:r>
          </w:p>
        </w:tc>
        <w:tc>
          <w:tcPr>
            <w:tcW w:w="41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C4F4C" w:rsidRPr="009C4F4C" w:rsidRDefault="009C4F4C" w:rsidP="009C4F4C">
            <w:pPr>
              <w:spacing w:line="360" w:lineRule="auto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9C4F4C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Ingeniería en Sistemas de Información</w:t>
            </w:r>
          </w:p>
        </w:tc>
      </w:tr>
      <w:tr w:rsidR="009C4F4C" w:rsidRPr="009C4F4C" w:rsidTr="002A3B6B">
        <w:trPr>
          <w:trHeight w:val="300"/>
        </w:trPr>
        <w:tc>
          <w:tcPr>
            <w:tcW w:w="4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4F4C" w:rsidRPr="009C4F4C" w:rsidRDefault="009C4F4C" w:rsidP="009C4F4C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9C4F4C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lan 2005</w:t>
            </w:r>
          </w:p>
        </w:tc>
        <w:tc>
          <w:tcPr>
            <w:tcW w:w="41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4F4C" w:rsidRPr="009C4F4C" w:rsidRDefault="009C4F4C" w:rsidP="009C4F4C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9C4F4C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lan 2012</w:t>
            </w:r>
          </w:p>
        </w:tc>
      </w:tr>
      <w:tr w:rsidR="009C4F4C" w:rsidRPr="009C4F4C" w:rsidTr="002A3B6B">
        <w:trPr>
          <w:trHeight w:val="300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4F4C" w:rsidRPr="009C4F4C" w:rsidRDefault="009C4F4C" w:rsidP="009C4F4C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9C4F4C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4F4C" w:rsidRPr="009C4F4C" w:rsidRDefault="009C4F4C" w:rsidP="009C4F4C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9C4F4C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4F4C" w:rsidRPr="009C4F4C" w:rsidRDefault="009C4F4C" w:rsidP="009C4F4C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9C4F4C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Origen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4F4C" w:rsidRPr="009C4F4C" w:rsidRDefault="009C4F4C" w:rsidP="009C4F4C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9C4F4C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4F4C" w:rsidRPr="009C4F4C" w:rsidRDefault="009C4F4C" w:rsidP="009C4F4C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9C4F4C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4F4C" w:rsidRPr="009C4F4C" w:rsidRDefault="009C4F4C" w:rsidP="009C4F4C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9C4F4C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Resultado</w:t>
            </w:r>
          </w:p>
        </w:tc>
      </w:tr>
      <w:tr w:rsidR="009C4F4C" w:rsidRPr="009C4F4C" w:rsidTr="002A3B6B">
        <w:trPr>
          <w:trHeight w:val="645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C4F4C" w:rsidRPr="009C4F4C" w:rsidRDefault="009C4F4C" w:rsidP="009C4F4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9C4F4C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5539</w:t>
            </w:r>
          </w:p>
        </w:tc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C4F4C" w:rsidRPr="009C4F4C" w:rsidRDefault="009C4F4C" w:rsidP="009C4F4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9C4F4C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Álgebra y Geometría</w:t>
            </w:r>
          </w:p>
        </w:tc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C4F4C" w:rsidRPr="009C4F4C" w:rsidRDefault="009C4F4C" w:rsidP="009C4F4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9C4F4C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APROBADA</w:t>
            </w:r>
          </w:p>
        </w:tc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C4F4C" w:rsidRPr="009C4F4C" w:rsidRDefault="009C4F4C" w:rsidP="009C4F4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9C4F4C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5912</w:t>
            </w:r>
          </w:p>
        </w:tc>
        <w:tc>
          <w:tcPr>
            <w:tcW w:w="1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C4F4C" w:rsidRPr="009C4F4C" w:rsidRDefault="009C4F4C" w:rsidP="009C4F4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9C4F4C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Elementos de Álgebra y Geometría</w:t>
            </w:r>
          </w:p>
        </w:tc>
        <w:tc>
          <w:tcPr>
            <w:tcW w:w="1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C4F4C" w:rsidRPr="009C4F4C" w:rsidRDefault="009C4F4C" w:rsidP="009C4F4C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9C4F4C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OTORGAR</w:t>
            </w:r>
          </w:p>
        </w:tc>
      </w:tr>
    </w:tbl>
    <w:p w:rsidR="009C4F4C" w:rsidRPr="009C4F4C" w:rsidRDefault="009C4F4C" w:rsidP="009C4F4C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:rsidR="009C4F4C" w:rsidRPr="009C4F4C" w:rsidRDefault="009C4F4C" w:rsidP="009C4F4C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:rsidR="009C4F4C" w:rsidRPr="009C4F4C" w:rsidRDefault="009C4F4C" w:rsidP="009C4F4C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9C4F4C">
        <w:rPr>
          <w:rFonts w:eastAsia="Arial"/>
          <w:b/>
          <w:lang w:val="es-AR" w:eastAsia="es-AR"/>
        </w:rPr>
        <w:t>ARTICULO 2º:</w:t>
      </w:r>
      <w:r w:rsidRPr="009C4F4C">
        <w:rPr>
          <w:rFonts w:eastAsia="Arial"/>
          <w:lang w:val="es-AR" w:eastAsia="es-AR"/>
        </w:rPr>
        <w:t xml:space="preserve"> Regístrese; pase a la Dirección General de Gestión Académica a los fines que corresponda. -----------------------------------------------------------------------------------------------</w:t>
      </w: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129DD" w:rsidRDefault="002129DD">
      <w:r>
        <w:separator/>
      </w:r>
    </w:p>
  </w:endnote>
  <w:endnote w:type="continuationSeparator" w:id="0">
    <w:p w:rsidR="002129DD" w:rsidRDefault="002129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129DD" w:rsidRDefault="002129DD">
      <w:r>
        <w:separator/>
      </w:r>
    </w:p>
  </w:footnote>
  <w:footnote w:type="continuationSeparator" w:id="0">
    <w:p w:rsidR="002129DD" w:rsidRDefault="002129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C46FB"/>
    <w:rsid w:val="00207857"/>
    <w:rsid w:val="002129DD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94E0B"/>
    <w:rsid w:val="006970EA"/>
    <w:rsid w:val="00833557"/>
    <w:rsid w:val="008425B1"/>
    <w:rsid w:val="008F11B6"/>
    <w:rsid w:val="00930023"/>
    <w:rsid w:val="009C4F4C"/>
    <w:rsid w:val="00A0242F"/>
    <w:rsid w:val="00A36327"/>
    <w:rsid w:val="00A3662F"/>
    <w:rsid w:val="00A7534D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BBE572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5</Words>
  <Characters>2008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3-31T16:31:00Z</dcterms:created>
  <dcterms:modified xsi:type="dcterms:W3CDTF">2022-03-31T16:31:00Z</dcterms:modified>
</cp:coreProperties>
</file>